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3D0BE" w14:textId="77777777" w:rsidR="006C2186" w:rsidRDefault="006C2186" w:rsidP="006C2186">
      <w:pPr>
        <w:jc w:val="center"/>
      </w:pPr>
      <w:r>
        <w:rPr>
          <w:b/>
        </w:rPr>
        <w:t>ANEXO I - FORMULÁRIO DE INSCRIÇÃO</w:t>
      </w:r>
    </w:p>
    <w:tbl>
      <w:tblPr>
        <w:tblW w:w="90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40"/>
        <w:gridCol w:w="3135"/>
        <w:gridCol w:w="1440"/>
        <w:gridCol w:w="1005"/>
        <w:gridCol w:w="600"/>
        <w:gridCol w:w="1080"/>
      </w:tblGrid>
      <w:tr w:rsidR="006C2186" w14:paraId="62F9F017" w14:textId="77777777" w:rsidTr="00565F32">
        <w:tc>
          <w:tcPr>
            <w:tcW w:w="9000" w:type="dxa"/>
            <w:gridSpan w:val="6"/>
            <w:vAlign w:val="center"/>
          </w:tcPr>
          <w:p w14:paraId="397BF1D9" w14:textId="77777777" w:rsidR="006C2186" w:rsidRDefault="006C2186" w:rsidP="00565F32">
            <w:r>
              <w:rPr>
                <w:sz w:val="24"/>
                <w:szCs w:val="24"/>
              </w:rPr>
              <w:t xml:space="preserve">1. Informações sobre o(a) candidato(a) </w:t>
            </w:r>
          </w:p>
        </w:tc>
      </w:tr>
      <w:tr w:rsidR="006C2186" w14:paraId="1687B1ED" w14:textId="77777777" w:rsidTr="00565F32">
        <w:tc>
          <w:tcPr>
            <w:tcW w:w="1740" w:type="dxa"/>
            <w:vAlign w:val="center"/>
          </w:tcPr>
          <w:p w14:paraId="297C8F87" w14:textId="77777777" w:rsidR="006C2186" w:rsidRDefault="006C2186" w:rsidP="00565F32">
            <w:r>
              <w:rPr>
                <w:sz w:val="24"/>
                <w:szCs w:val="24"/>
              </w:rPr>
              <w:t>Nome completo:</w:t>
            </w:r>
          </w:p>
        </w:tc>
        <w:tc>
          <w:tcPr>
            <w:tcW w:w="7260" w:type="dxa"/>
            <w:gridSpan w:val="5"/>
            <w:vAlign w:val="center"/>
          </w:tcPr>
          <w:p w14:paraId="2A9AFA7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43DB153B" w14:textId="77777777" w:rsidTr="00565F32">
        <w:tc>
          <w:tcPr>
            <w:tcW w:w="1740" w:type="dxa"/>
            <w:vAlign w:val="center"/>
          </w:tcPr>
          <w:p w14:paraId="6EC18CE3" w14:textId="77777777" w:rsidR="006C2186" w:rsidRDefault="006C2186" w:rsidP="00565F32">
            <w:r>
              <w:rPr>
                <w:sz w:val="24"/>
                <w:szCs w:val="24"/>
              </w:rPr>
              <w:t>Data de nascimento:</w:t>
            </w:r>
          </w:p>
        </w:tc>
        <w:tc>
          <w:tcPr>
            <w:tcW w:w="7260" w:type="dxa"/>
            <w:gridSpan w:val="5"/>
            <w:vAlign w:val="center"/>
          </w:tcPr>
          <w:p w14:paraId="1246DEB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5A6CF7E9" w14:textId="77777777" w:rsidTr="00565F32">
        <w:tc>
          <w:tcPr>
            <w:tcW w:w="1740" w:type="dxa"/>
            <w:vAlign w:val="center"/>
          </w:tcPr>
          <w:p w14:paraId="46CA50D9" w14:textId="77777777" w:rsidR="006C2186" w:rsidRDefault="006C2186" w:rsidP="00565F32">
            <w:r>
              <w:rPr>
                <w:sz w:val="24"/>
                <w:szCs w:val="24"/>
              </w:rPr>
              <w:t>Endereço:</w:t>
            </w:r>
          </w:p>
        </w:tc>
        <w:tc>
          <w:tcPr>
            <w:tcW w:w="7260" w:type="dxa"/>
            <w:gridSpan w:val="5"/>
            <w:vAlign w:val="center"/>
          </w:tcPr>
          <w:p w14:paraId="5A8C7B8F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4D129096" w14:textId="77777777" w:rsidTr="00565F32">
        <w:tc>
          <w:tcPr>
            <w:tcW w:w="1740" w:type="dxa"/>
            <w:vAlign w:val="center"/>
          </w:tcPr>
          <w:p w14:paraId="216F931E" w14:textId="77777777" w:rsidR="006C2186" w:rsidRDefault="006C2186" w:rsidP="00565F32">
            <w:r>
              <w:rPr>
                <w:sz w:val="24"/>
                <w:szCs w:val="24"/>
              </w:rPr>
              <w:t>Celular:</w:t>
            </w:r>
          </w:p>
        </w:tc>
        <w:tc>
          <w:tcPr>
            <w:tcW w:w="7260" w:type="dxa"/>
            <w:gridSpan w:val="5"/>
            <w:vAlign w:val="center"/>
          </w:tcPr>
          <w:p w14:paraId="506BA7D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6E248449" w14:textId="77777777" w:rsidTr="00565F32">
        <w:tc>
          <w:tcPr>
            <w:tcW w:w="1740" w:type="dxa"/>
            <w:vAlign w:val="center"/>
          </w:tcPr>
          <w:p w14:paraId="5C41AE25" w14:textId="77777777" w:rsidR="006C2186" w:rsidRDefault="006C2186" w:rsidP="00565F32">
            <w:r>
              <w:rPr>
                <w:sz w:val="24"/>
                <w:szCs w:val="24"/>
              </w:rPr>
              <w:t>E-mail:</w:t>
            </w:r>
          </w:p>
        </w:tc>
        <w:tc>
          <w:tcPr>
            <w:tcW w:w="7260" w:type="dxa"/>
            <w:gridSpan w:val="5"/>
            <w:vAlign w:val="center"/>
          </w:tcPr>
          <w:p w14:paraId="5EC2B19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189D8FC6" w14:textId="77777777" w:rsidTr="00565F32">
        <w:tc>
          <w:tcPr>
            <w:tcW w:w="1740" w:type="dxa"/>
            <w:vAlign w:val="center"/>
          </w:tcPr>
          <w:p w14:paraId="09F3E3D4" w14:textId="77777777" w:rsidR="006C2186" w:rsidRDefault="006C2186" w:rsidP="00565F32">
            <w:r>
              <w:rPr>
                <w:sz w:val="24"/>
                <w:szCs w:val="24"/>
              </w:rPr>
              <w:t>Registro Geral:</w:t>
            </w:r>
          </w:p>
        </w:tc>
        <w:tc>
          <w:tcPr>
            <w:tcW w:w="3135" w:type="dxa"/>
            <w:vAlign w:val="center"/>
          </w:tcPr>
          <w:p w14:paraId="6C77E081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4DECA04F" w14:textId="77777777" w:rsidR="006C2186" w:rsidRDefault="006C2186" w:rsidP="00565F32">
            <w:r>
              <w:rPr>
                <w:sz w:val="24"/>
                <w:szCs w:val="24"/>
              </w:rPr>
              <w:t>Órgão Expedidor:</w:t>
            </w:r>
          </w:p>
        </w:tc>
        <w:tc>
          <w:tcPr>
            <w:tcW w:w="1005" w:type="dxa"/>
            <w:vAlign w:val="center"/>
          </w:tcPr>
          <w:p w14:paraId="09CEE2D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600" w:type="dxa"/>
            <w:vAlign w:val="center"/>
          </w:tcPr>
          <w:p w14:paraId="60E0703F" w14:textId="77777777" w:rsidR="006C2186" w:rsidRDefault="006C2186" w:rsidP="00565F32">
            <w:r>
              <w:rPr>
                <w:sz w:val="24"/>
                <w:szCs w:val="24"/>
              </w:rPr>
              <w:t>UF:</w:t>
            </w:r>
          </w:p>
        </w:tc>
        <w:tc>
          <w:tcPr>
            <w:tcW w:w="1080" w:type="dxa"/>
            <w:vAlign w:val="center"/>
          </w:tcPr>
          <w:p w14:paraId="1D3F188D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49EEAB8F" w14:textId="77777777" w:rsidTr="00565F32">
        <w:tc>
          <w:tcPr>
            <w:tcW w:w="1740" w:type="dxa"/>
            <w:vAlign w:val="center"/>
          </w:tcPr>
          <w:p w14:paraId="6FA15B65" w14:textId="77777777" w:rsidR="006C2186" w:rsidRDefault="006C2186" w:rsidP="00565F32">
            <w:r>
              <w:rPr>
                <w:sz w:val="24"/>
                <w:szCs w:val="24"/>
              </w:rPr>
              <w:t>CPF:</w:t>
            </w:r>
          </w:p>
        </w:tc>
        <w:tc>
          <w:tcPr>
            <w:tcW w:w="7260" w:type="dxa"/>
            <w:gridSpan w:val="5"/>
            <w:vAlign w:val="center"/>
          </w:tcPr>
          <w:p w14:paraId="1C3C21F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64386FB4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0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05"/>
        <w:gridCol w:w="5900"/>
      </w:tblGrid>
      <w:tr w:rsidR="006C2186" w14:paraId="0F719C78" w14:textId="77777777" w:rsidTr="00565F32">
        <w:tc>
          <w:tcPr>
            <w:tcW w:w="9005" w:type="dxa"/>
            <w:gridSpan w:val="2"/>
            <w:vAlign w:val="center"/>
          </w:tcPr>
          <w:p w14:paraId="642235AA" w14:textId="77777777" w:rsidR="006C2186" w:rsidRDefault="006C2186" w:rsidP="00565F32">
            <w:r>
              <w:rPr>
                <w:sz w:val="24"/>
                <w:szCs w:val="24"/>
              </w:rPr>
              <w:t>2. Qual é a sua formação?</w:t>
            </w:r>
          </w:p>
        </w:tc>
      </w:tr>
      <w:tr w:rsidR="006C2186" w14:paraId="5FE48FE1" w14:textId="77777777" w:rsidTr="00565F32">
        <w:trPr>
          <w:trHeight w:val="240"/>
        </w:trPr>
        <w:tc>
          <w:tcPr>
            <w:tcW w:w="3105" w:type="dxa"/>
            <w:vAlign w:val="center"/>
          </w:tcPr>
          <w:p w14:paraId="148C55AD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rso de graduação:</w:t>
            </w:r>
          </w:p>
        </w:tc>
        <w:tc>
          <w:tcPr>
            <w:tcW w:w="5900" w:type="dxa"/>
            <w:vAlign w:val="center"/>
          </w:tcPr>
          <w:p w14:paraId="66BF9C85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  <w:tr w:rsidR="006C2186" w14:paraId="11A6AB68" w14:textId="77777777" w:rsidTr="00565F32">
        <w:trPr>
          <w:trHeight w:val="240"/>
        </w:trPr>
        <w:tc>
          <w:tcPr>
            <w:tcW w:w="3105" w:type="dxa"/>
            <w:vAlign w:val="center"/>
          </w:tcPr>
          <w:p w14:paraId="5E70845A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ição:</w:t>
            </w:r>
          </w:p>
        </w:tc>
        <w:tc>
          <w:tcPr>
            <w:tcW w:w="5900" w:type="dxa"/>
            <w:vAlign w:val="center"/>
          </w:tcPr>
          <w:p w14:paraId="1D9253D4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  <w:tr w:rsidR="006C2186" w14:paraId="7D08541B" w14:textId="77777777" w:rsidTr="00565F32">
        <w:trPr>
          <w:trHeight w:val="240"/>
        </w:trPr>
        <w:tc>
          <w:tcPr>
            <w:tcW w:w="3105" w:type="dxa"/>
            <w:vAlign w:val="center"/>
          </w:tcPr>
          <w:p w14:paraId="302DFA3D" w14:textId="49A42671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 de conclusão:</w:t>
            </w:r>
          </w:p>
        </w:tc>
        <w:tc>
          <w:tcPr>
            <w:tcW w:w="5900" w:type="dxa"/>
            <w:vAlign w:val="center"/>
          </w:tcPr>
          <w:p w14:paraId="6EE5B2C6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  <w:tr w:rsidR="006C2186" w14:paraId="079DE4AA" w14:textId="77777777" w:rsidTr="00565F32">
        <w:trPr>
          <w:trHeight w:val="240"/>
        </w:trPr>
        <w:tc>
          <w:tcPr>
            <w:tcW w:w="3105" w:type="dxa"/>
            <w:vAlign w:val="center"/>
          </w:tcPr>
          <w:p w14:paraId="438F8B84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rso de pós-graduação:</w:t>
            </w:r>
          </w:p>
        </w:tc>
        <w:tc>
          <w:tcPr>
            <w:tcW w:w="5900" w:type="dxa"/>
            <w:vAlign w:val="center"/>
          </w:tcPr>
          <w:p w14:paraId="74E81C98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  <w:tr w:rsidR="006C2186" w14:paraId="6746788B" w14:textId="77777777" w:rsidTr="00565F32">
        <w:tc>
          <w:tcPr>
            <w:tcW w:w="3105" w:type="dxa"/>
            <w:vAlign w:val="center"/>
          </w:tcPr>
          <w:p w14:paraId="4F5A0188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ição:</w:t>
            </w:r>
          </w:p>
        </w:tc>
        <w:tc>
          <w:tcPr>
            <w:tcW w:w="5900" w:type="dxa"/>
            <w:vAlign w:val="center"/>
          </w:tcPr>
          <w:p w14:paraId="4AF9ABF3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  <w:tr w:rsidR="006C2186" w14:paraId="20F8352E" w14:textId="77777777" w:rsidTr="00565F32">
        <w:tc>
          <w:tcPr>
            <w:tcW w:w="3105" w:type="dxa"/>
            <w:vAlign w:val="center"/>
          </w:tcPr>
          <w:p w14:paraId="158B6296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 de ingresso:</w:t>
            </w:r>
          </w:p>
        </w:tc>
        <w:tc>
          <w:tcPr>
            <w:tcW w:w="5900" w:type="dxa"/>
            <w:vAlign w:val="center"/>
          </w:tcPr>
          <w:p w14:paraId="1F51D229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  <w:tr w:rsidR="006C2186" w14:paraId="59FFC259" w14:textId="77777777" w:rsidTr="00565F32">
        <w:tc>
          <w:tcPr>
            <w:tcW w:w="3105" w:type="dxa"/>
            <w:vAlign w:val="center"/>
          </w:tcPr>
          <w:p w14:paraId="6D1CE7B8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 de (provável) conclusão:</w:t>
            </w:r>
          </w:p>
        </w:tc>
        <w:tc>
          <w:tcPr>
            <w:tcW w:w="5900" w:type="dxa"/>
            <w:vAlign w:val="center"/>
          </w:tcPr>
          <w:p w14:paraId="08F27F06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</w:tbl>
    <w:p w14:paraId="43CFC0E0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08"/>
        <w:gridCol w:w="4508"/>
      </w:tblGrid>
      <w:tr w:rsidR="006C2186" w14:paraId="3CAEFA4B" w14:textId="77777777" w:rsidTr="00565F32">
        <w:tc>
          <w:tcPr>
            <w:tcW w:w="9016" w:type="dxa"/>
            <w:gridSpan w:val="2"/>
            <w:vAlign w:val="center"/>
          </w:tcPr>
          <w:p w14:paraId="14272479" w14:textId="77777777" w:rsidR="006C2186" w:rsidRDefault="006C2186" w:rsidP="00565F32">
            <w:r>
              <w:rPr>
                <w:sz w:val="24"/>
                <w:szCs w:val="24"/>
              </w:rPr>
              <w:t>3. Tem experiência em ensino de Português como Língua Adicional?</w:t>
            </w:r>
          </w:p>
        </w:tc>
      </w:tr>
      <w:tr w:rsidR="006C2186" w14:paraId="2C860064" w14:textId="77777777" w:rsidTr="00565F32">
        <w:tc>
          <w:tcPr>
            <w:tcW w:w="4508" w:type="dxa"/>
            <w:vAlign w:val="center"/>
          </w:tcPr>
          <w:p w14:paraId="1FC4DBE6" w14:textId="77777777" w:rsidR="006C2186" w:rsidRDefault="006C2186" w:rsidP="00565F32">
            <w:r>
              <w:rPr>
                <w:sz w:val="24"/>
                <w:szCs w:val="24"/>
              </w:rPr>
              <w:t xml:space="preserve">Sim </w:t>
            </w:r>
            <w:proofErr w:type="gramStart"/>
            <w:r>
              <w:rPr>
                <w:sz w:val="24"/>
                <w:szCs w:val="24"/>
              </w:rPr>
              <w:t xml:space="preserve">(  </w:t>
            </w:r>
            <w:proofErr w:type="gramEnd"/>
            <w:r>
              <w:rPr>
                <w:sz w:val="24"/>
                <w:szCs w:val="24"/>
              </w:rPr>
              <w:t xml:space="preserve">  )</w:t>
            </w:r>
          </w:p>
        </w:tc>
        <w:tc>
          <w:tcPr>
            <w:tcW w:w="4508" w:type="dxa"/>
            <w:vAlign w:val="center"/>
          </w:tcPr>
          <w:p w14:paraId="5E34D96D" w14:textId="77777777" w:rsidR="006C2186" w:rsidRDefault="006C2186" w:rsidP="00565F32">
            <w:r>
              <w:rPr>
                <w:sz w:val="24"/>
                <w:szCs w:val="24"/>
              </w:rPr>
              <w:t xml:space="preserve">Não </w:t>
            </w:r>
            <w:proofErr w:type="gramStart"/>
            <w:r>
              <w:rPr>
                <w:sz w:val="24"/>
                <w:szCs w:val="24"/>
              </w:rPr>
              <w:t xml:space="preserve">(  </w:t>
            </w:r>
            <w:proofErr w:type="gramEnd"/>
            <w:r>
              <w:rPr>
                <w:sz w:val="24"/>
                <w:szCs w:val="24"/>
              </w:rPr>
              <w:t xml:space="preserve">  )</w:t>
            </w:r>
          </w:p>
        </w:tc>
      </w:tr>
      <w:tr w:rsidR="006C2186" w14:paraId="2F43F37D" w14:textId="77777777" w:rsidTr="00565F32">
        <w:tc>
          <w:tcPr>
            <w:tcW w:w="9016" w:type="dxa"/>
            <w:gridSpan w:val="2"/>
            <w:vAlign w:val="center"/>
          </w:tcPr>
          <w:p w14:paraId="2BC9D558" w14:textId="77777777" w:rsidR="006C2186" w:rsidRDefault="006C2186" w:rsidP="00565F32">
            <w:r>
              <w:rPr>
                <w:sz w:val="24"/>
                <w:szCs w:val="24"/>
              </w:rPr>
              <w:t>Em caso afirmativo, especifique local, data, duração e níveis dos cursos ministrados. Indique, adicionalmente, se tem experiência em:</w:t>
            </w:r>
          </w:p>
          <w:p w14:paraId="790A62B6" w14:textId="77777777" w:rsidR="006C2186" w:rsidRDefault="006C2186" w:rsidP="006C218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istrar cursos de Português como Língua Adicional, descrevendo brevemente o contexto de atuação;</w:t>
            </w:r>
          </w:p>
          <w:p w14:paraId="1E79E6D7" w14:textId="77777777" w:rsidR="006C2186" w:rsidRDefault="006C2186" w:rsidP="006C218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ministrar cursos preparatórios para exame de proficiência de Português como Língua Adicional e/ou para fins acadêmicos;</w:t>
            </w:r>
          </w:p>
          <w:p w14:paraId="4599905C" w14:textId="77777777" w:rsidR="006C2186" w:rsidRDefault="006C2186" w:rsidP="00565F3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ipar de cursos e/ou atividades de formação de professores(as) de Português como Língua Adicional.</w:t>
            </w:r>
          </w:p>
        </w:tc>
      </w:tr>
      <w:tr w:rsidR="006C2186" w14:paraId="35974127" w14:textId="77777777" w:rsidTr="00565F32">
        <w:tc>
          <w:tcPr>
            <w:tcW w:w="9016" w:type="dxa"/>
            <w:gridSpan w:val="2"/>
            <w:vAlign w:val="center"/>
          </w:tcPr>
          <w:p w14:paraId="5CE0C29F" w14:textId="77777777" w:rsidR="006C2186" w:rsidRDefault="006C2186" w:rsidP="00565F32">
            <w:r>
              <w:lastRenderedPageBreak/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06AB4485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55"/>
        <w:gridCol w:w="1245"/>
        <w:gridCol w:w="1275"/>
        <w:gridCol w:w="1230"/>
        <w:gridCol w:w="1215"/>
        <w:gridCol w:w="1290"/>
        <w:gridCol w:w="1320"/>
        <w:gridCol w:w="105"/>
      </w:tblGrid>
      <w:tr w:rsidR="006C2186" w14:paraId="39A626C1" w14:textId="77777777" w:rsidTr="00565F32">
        <w:trPr>
          <w:gridAfter w:val="1"/>
          <w:wAfter w:w="105" w:type="dxa"/>
        </w:trPr>
        <w:tc>
          <w:tcPr>
            <w:tcW w:w="9030" w:type="dxa"/>
            <w:gridSpan w:val="7"/>
            <w:vAlign w:val="center"/>
          </w:tcPr>
          <w:p w14:paraId="73706380" w14:textId="77777777" w:rsidR="006C2186" w:rsidRDefault="006C2186" w:rsidP="00565F32">
            <w:r>
              <w:rPr>
                <w:sz w:val="24"/>
                <w:szCs w:val="24"/>
              </w:rPr>
              <w:t xml:space="preserve">4. Assinale abaixo os horários em que tem disponibilidade para atuar no Núcleo de Línguas da UFCSPA, considerando que o(a) bolsista deverá ter 16 horas semanais de atividade no programa </w:t>
            </w:r>
            <w:proofErr w:type="spellStart"/>
            <w:r>
              <w:rPr>
                <w:sz w:val="24"/>
                <w:szCs w:val="24"/>
              </w:rPr>
              <w:t>IsF</w:t>
            </w:r>
            <w:proofErr w:type="spellEnd"/>
            <w:r>
              <w:rPr>
                <w:sz w:val="24"/>
                <w:szCs w:val="24"/>
              </w:rPr>
              <w:t>:</w:t>
            </w:r>
          </w:p>
        </w:tc>
      </w:tr>
      <w:tr w:rsidR="006C2186" w14:paraId="6DB17016" w14:textId="77777777" w:rsidTr="00565F32">
        <w:tc>
          <w:tcPr>
            <w:tcW w:w="1455" w:type="dxa"/>
            <w:vAlign w:val="center"/>
          </w:tcPr>
          <w:p w14:paraId="36297A54" w14:textId="77777777" w:rsidR="006C2186" w:rsidRDefault="006C2186" w:rsidP="00565F32">
            <w:r>
              <w:rPr>
                <w:sz w:val="24"/>
                <w:szCs w:val="24"/>
              </w:rPr>
              <w:t>Horário</w:t>
            </w:r>
          </w:p>
        </w:tc>
        <w:tc>
          <w:tcPr>
            <w:tcW w:w="1245" w:type="dxa"/>
            <w:vAlign w:val="center"/>
          </w:tcPr>
          <w:p w14:paraId="7046B58A" w14:textId="77777777" w:rsidR="006C2186" w:rsidRDefault="006C2186" w:rsidP="00565F32">
            <w:r>
              <w:rPr>
                <w:sz w:val="24"/>
                <w:szCs w:val="24"/>
              </w:rPr>
              <w:t>Segunda</w:t>
            </w:r>
          </w:p>
        </w:tc>
        <w:tc>
          <w:tcPr>
            <w:tcW w:w="1275" w:type="dxa"/>
            <w:vAlign w:val="center"/>
          </w:tcPr>
          <w:p w14:paraId="63AF64D8" w14:textId="77777777" w:rsidR="006C2186" w:rsidRDefault="006C2186" w:rsidP="00565F32">
            <w:r>
              <w:rPr>
                <w:sz w:val="24"/>
                <w:szCs w:val="24"/>
              </w:rPr>
              <w:t>Terça</w:t>
            </w:r>
          </w:p>
        </w:tc>
        <w:tc>
          <w:tcPr>
            <w:tcW w:w="1230" w:type="dxa"/>
            <w:vAlign w:val="center"/>
          </w:tcPr>
          <w:p w14:paraId="5ABC9A18" w14:textId="77777777" w:rsidR="006C2186" w:rsidRDefault="006C2186" w:rsidP="00565F32">
            <w:r>
              <w:rPr>
                <w:sz w:val="24"/>
                <w:szCs w:val="24"/>
              </w:rPr>
              <w:t>Quarta</w:t>
            </w:r>
          </w:p>
        </w:tc>
        <w:tc>
          <w:tcPr>
            <w:tcW w:w="1215" w:type="dxa"/>
            <w:vAlign w:val="center"/>
          </w:tcPr>
          <w:p w14:paraId="10706C94" w14:textId="77777777" w:rsidR="006C2186" w:rsidRDefault="006C2186" w:rsidP="00565F32">
            <w:r>
              <w:rPr>
                <w:sz w:val="24"/>
                <w:szCs w:val="24"/>
              </w:rPr>
              <w:t>Quinta</w:t>
            </w:r>
          </w:p>
        </w:tc>
        <w:tc>
          <w:tcPr>
            <w:tcW w:w="1290" w:type="dxa"/>
            <w:vAlign w:val="center"/>
          </w:tcPr>
          <w:p w14:paraId="440225C9" w14:textId="77777777" w:rsidR="006C2186" w:rsidRDefault="006C2186" w:rsidP="00565F32">
            <w:r>
              <w:rPr>
                <w:sz w:val="24"/>
                <w:szCs w:val="24"/>
              </w:rPr>
              <w:t>Sexta</w:t>
            </w:r>
          </w:p>
        </w:tc>
        <w:tc>
          <w:tcPr>
            <w:tcW w:w="1425" w:type="dxa"/>
            <w:gridSpan w:val="2"/>
            <w:vAlign w:val="center"/>
          </w:tcPr>
          <w:p w14:paraId="21705674" w14:textId="77777777" w:rsidR="006C2186" w:rsidRDefault="006C2186" w:rsidP="00565F32">
            <w:r>
              <w:rPr>
                <w:sz w:val="24"/>
                <w:szCs w:val="24"/>
              </w:rPr>
              <w:t>Sábado</w:t>
            </w:r>
          </w:p>
        </w:tc>
      </w:tr>
      <w:tr w:rsidR="006C2186" w14:paraId="5D1A4646" w14:textId="77777777" w:rsidTr="00565F32">
        <w:tc>
          <w:tcPr>
            <w:tcW w:w="1455" w:type="dxa"/>
            <w:vAlign w:val="center"/>
          </w:tcPr>
          <w:p w14:paraId="4B25F4ED" w14:textId="77777777" w:rsidR="006C2186" w:rsidRDefault="006C2186" w:rsidP="00565F32">
            <w:r>
              <w:rPr>
                <w:sz w:val="24"/>
                <w:szCs w:val="24"/>
              </w:rPr>
              <w:t>08:00-09:00</w:t>
            </w:r>
          </w:p>
        </w:tc>
        <w:tc>
          <w:tcPr>
            <w:tcW w:w="1245" w:type="dxa"/>
            <w:vAlign w:val="center"/>
          </w:tcPr>
          <w:p w14:paraId="0A32088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3C7E1A7B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4CCAA8B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15B65722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0F397C1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2B5AFFF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2EA35168" w14:textId="77777777" w:rsidTr="00565F32">
        <w:tc>
          <w:tcPr>
            <w:tcW w:w="1455" w:type="dxa"/>
            <w:vAlign w:val="center"/>
          </w:tcPr>
          <w:p w14:paraId="5406D753" w14:textId="77777777" w:rsidR="006C2186" w:rsidRDefault="006C2186" w:rsidP="00565F32">
            <w:r>
              <w:rPr>
                <w:sz w:val="24"/>
                <w:szCs w:val="24"/>
              </w:rPr>
              <w:t>09:00-10:00</w:t>
            </w:r>
          </w:p>
        </w:tc>
        <w:tc>
          <w:tcPr>
            <w:tcW w:w="1245" w:type="dxa"/>
            <w:vAlign w:val="center"/>
          </w:tcPr>
          <w:p w14:paraId="257F7A9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268E10B4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33237ED1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73C4DEF4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62AA3E55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3826414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52AD6285" w14:textId="77777777" w:rsidTr="00565F32">
        <w:tc>
          <w:tcPr>
            <w:tcW w:w="1455" w:type="dxa"/>
            <w:vAlign w:val="center"/>
          </w:tcPr>
          <w:p w14:paraId="4A76CBFC" w14:textId="77777777" w:rsidR="006C2186" w:rsidRDefault="006C2186" w:rsidP="00565F32">
            <w:r>
              <w:rPr>
                <w:sz w:val="24"/>
                <w:szCs w:val="24"/>
              </w:rPr>
              <w:t>10:00-11:00</w:t>
            </w:r>
          </w:p>
        </w:tc>
        <w:tc>
          <w:tcPr>
            <w:tcW w:w="1245" w:type="dxa"/>
            <w:vAlign w:val="center"/>
          </w:tcPr>
          <w:p w14:paraId="4A7C6E25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229A54FD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15BB35B2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4A07A197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21CEF2F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1B4C217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59B1F188" w14:textId="77777777" w:rsidTr="00565F32">
        <w:tc>
          <w:tcPr>
            <w:tcW w:w="1455" w:type="dxa"/>
            <w:vAlign w:val="center"/>
          </w:tcPr>
          <w:p w14:paraId="60A9654D" w14:textId="77777777" w:rsidR="006C2186" w:rsidRDefault="006C2186" w:rsidP="00565F32">
            <w:r>
              <w:rPr>
                <w:sz w:val="24"/>
                <w:szCs w:val="24"/>
              </w:rPr>
              <w:t>11:00-12:00</w:t>
            </w:r>
          </w:p>
        </w:tc>
        <w:tc>
          <w:tcPr>
            <w:tcW w:w="1245" w:type="dxa"/>
            <w:vAlign w:val="center"/>
          </w:tcPr>
          <w:p w14:paraId="5DA024C5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63AF85B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5FA88EE5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607EDED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7E382E1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4C4DA4A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519385C2" w14:textId="77777777" w:rsidTr="00565F32">
        <w:tc>
          <w:tcPr>
            <w:tcW w:w="1455" w:type="dxa"/>
            <w:vAlign w:val="center"/>
          </w:tcPr>
          <w:p w14:paraId="1A8BD2F6" w14:textId="77777777" w:rsidR="006C2186" w:rsidRDefault="006C2186" w:rsidP="00565F32">
            <w:r>
              <w:rPr>
                <w:sz w:val="24"/>
                <w:szCs w:val="24"/>
              </w:rPr>
              <w:lastRenderedPageBreak/>
              <w:t>13:00-14:00</w:t>
            </w:r>
          </w:p>
        </w:tc>
        <w:tc>
          <w:tcPr>
            <w:tcW w:w="1245" w:type="dxa"/>
            <w:vAlign w:val="center"/>
          </w:tcPr>
          <w:p w14:paraId="0128F812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1BC16FB5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66E729D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4D3C7C6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247D371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72B62AC4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7973255A" w14:textId="77777777" w:rsidTr="00565F32">
        <w:tc>
          <w:tcPr>
            <w:tcW w:w="1455" w:type="dxa"/>
            <w:vAlign w:val="center"/>
          </w:tcPr>
          <w:p w14:paraId="237F3454" w14:textId="77777777" w:rsidR="006C2186" w:rsidRDefault="006C2186" w:rsidP="00565F32">
            <w:r>
              <w:rPr>
                <w:sz w:val="24"/>
                <w:szCs w:val="24"/>
              </w:rPr>
              <w:t>14:00-15:00</w:t>
            </w:r>
          </w:p>
        </w:tc>
        <w:tc>
          <w:tcPr>
            <w:tcW w:w="1245" w:type="dxa"/>
            <w:vAlign w:val="center"/>
          </w:tcPr>
          <w:p w14:paraId="62072D9D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486DDB97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398E1DD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1C1C008D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794DD838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3A6CC29F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0887AE7F" w14:textId="77777777" w:rsidTr="00565F32">
        <w:tc>
          <w:tcPr>
            <w:tcW w:w="1455" w:type="dxa"/>
            <w:vAlign w:val="center"/>
          </w:tcPr>
          <w:p w14:paraId="516CD47F" w14:textId="77777777" w:rsidR="006C2186" w:rsidRDefault="006C2186" w:rsidP="00565F32">
            <w:r>
              <w:rPr>
                <w:sz w:val="24"/>
                <w:szCs w:val="24"/>
              </w:rPr>
              <w:t>15:00-16:00</w:t>
            </w:r>
          </w:p>
        </w:tc>
        <w:tc>
          <w:tcPr>
            <w:tcW w:w="1245" w:type="dxa"/>
            <w:vAlign w:val="center"/>
          </w:tcPr>
          <w:p w14:paraId="5720EE11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2559EB87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05AD5C5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66BCDF61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76D281A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04C4AF5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458A3319" w14:textId="77777777" w:rsidTr="00565F32">
        <w:tc>
          <w:tcPr>
            <w:tcW w:w="1455" w:type="dxa"/>
            <w:vAlign w:val="center"/>
          </w:tcPr>
          <w:p w14:paraId="583DE459" w14:textId="77777777" w:rsidR="006C2186" w:rsidRDefault="006C2186" w:rsidP="00565F32">
            <w:r>
              <w:rPr>
                <w:sz w:val="24"/>
                <w:szCs w:val="24"/>
              </w:rPr>
              <w:t>16:00-17:00</w:t>
            </w:r>
          </w:p>
        </w:tc>
        <w:tc>
          <w:tcPr>
            <w:tcW w:w="1245" w:type="dxa"/>
            <w:vAlign w:val="center"/>
          </w:tcPr>
          <w:p w14:paraId="596E1C9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704BF37E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2CC927C7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3C07D2A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13288CC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15ADBF22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21DE01F9" w14:textId="77777777" w:rsidTr="00565F32">
        <w:tc>
          <w:tcPr>
            <w:tcW w:w="1455" w:type="dxa"/>
            <w:vAlign w:val="center"/>
          </w:tcPr>
          <w:p w14:paraId="61D72550" w14:textId="77777777" w:rsidR="006C2186" w:rsidRDefault="006C2186" w:rsidP="00565F32">
            <w:r>
              <w:rPr>
                <w:sz w:val="24"/>
                <w:szCs w:val="24"/>
              </w:rPr>
              <w:t>17:00-18:00</w:t>
            </w:r>
          </w:p>
        </w:tc>
        <w:tc>
          <w:tcPr>
            <w:tcW w:w="1245" w:type="dxa"/>
            <w:vAlign w:val="center"/>
          </w:tcPr>
          <w:p w14:paraId="15BF691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6B2FA14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1D4BC9D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7F89E4EF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6820A3C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4736F19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3FBBEFF6" w14:textId="77777777" w:rsidTr="00565F32">
        <w:tc>
          <w:tcPr>
            <w:tcW w:w="1455" w:type="dxa"/>
            <w:vAlign w:val="center"/>
          </w:tcPr>
          <w:p w14:paraId="5CFE6D12" w14:textId="77777777" w:rsidR="006C2186" w:rsidRDefault="006C2186" w:rsidP="00565F32">
            <w:r>
              <w:rPr>
                <w:sz w:val="24"/>
                <w:szCs w:val="24"/>
              </w:rPr>
              <w:t>18:00-19:00</w:t>
            </w:r>
          </w:p>
        </w:tc>
        <w:tc>
          <w:tcPr>
            <w:tcW w:w="1245" w:type="dxa"/>
            <w:vAlign w:val="center"/>
          </w:tcPr>
          <w:p w14:paraId="27AB2D8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6CFF1DD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1227991F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1429E4C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26394CD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7F461C6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01821FF8" w14:textId="77777777" w:rsidTr="00565F32">
        <w:tc>
          <w:tcPr>
            <w:tcW w:w="1455" w:type="dxa"/>
            <w:vAlign w:val="center"/>
          </w:tcPr>
          <w:p w14:paraId="27F17CB9" w14:textId="77777777" w:rsidR="006C2186" w:rsidRDefault="006C2186" w:rsidP="00565F32">
            <w:r>
              <w:rPr>
                <w:sz w:val="24"/>
                <w:szCs w:val="24"/>
              </w:rPr>
              <w:t>19:00-20:00</w:t>
            </w:r>
          </w:p>
        </w:tc>
        <w:tc>
          <w:tcPr>
            <w:tcW w:w="1245" w:type="dxa"/>
            <w:vAlign w:val="center"/>
          </w:tcPr>
          <w:p w14:paraId="764A7C34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228BBD2B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65E4F23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1B2CE86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24DD32CE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54F2CBD2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4088A0A6" w14:textId="77777777" w:rsidTr="00565F32">
        <w:tc>
          <w:tcPr>
            <w:tcW w:w="1455" w:type="dxa"/>
            <w:vAlign w:val="center"/>
          </w:tcPr>
          <w:p w14:paraId="7811170D" w14:textId="77777777" w:rsidR="006C2186" w:rsidRDefault="006C2186" w:rsidP="00565F32">
            <w:r>
              <w:rPr>
                <w:sz w:val="24"/>
                <w:szCs w:val="24"/>
              </w:rPr>
              <w:t>20:00-21:00</w:t>
            </w:r>
          </w:p>
        </w:tc>
        <w:tc>
          <w:tcPr>
            <w:tcW w:w="1245" w:type="dxa"/>
            <w:vAlign w:val="center"/>
          </w:tcPr>
          <w:p w14:paraId="42AE432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32526D02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1F2CB0A8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1081E91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62D7B27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07E6E91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3408FBF2" w14:textId="77777777" w:rsidTr="00565F32">
        <w:tc>
          <w:tcPr>
            <w:tcW w:w="1455" w:type="dxa"/>
            <w:vAlign w:val="center"/>
          </w:tcPr>
          <w:p w14:paraId="5487C7DC" w14:textId="77777777" w:rsidR="006C2186" w:rsidRDefault="006C2186" w:rsidP="00565F32">
            <w:r>
              <w:rPr>
                <w:sz w:val="24"/>
                <w:szCs w:val="24"/>
              </w:rPr>
              <w:t>21:00-22:00</w:t>
            </w:r>
          </w:p>
        </w:tc>
        <w:tc>
          <w:tcPr>
            <w:tcW w:w="1245" w:type="dxa"/>
            <w:vAlign w:val="center"/>
          </w:tcPr>
          <w:p w14:paraId="780B2EA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600A379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0303F4ED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49D7E3BE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7A48B9F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5313A76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57B6463C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08"/>
        <w:gridCol w:w="4508"/>
      </w:tblGrid>
      <w:tr w:rsidR="006C2186" w14:paraId="59B250EC" w14:textId="77777777" w:rsidTr="00565F32">
        <w:tc>
          <w:tcPr>
            <w:tcW w:w="9016" w:type="dxa"/>
            <w:gridSpan w:val="2"/>
            <w:vAlign w:val="center"/>
          </w:tcPr>
          <w:p w14:paraId="06B1450A" w14:textId="3963A966" w:rsidR="006C2186" w:rsidRDefault="006C2186" w:rsidP="00565F32">
            <w:pPr>
              <w:jc w:val="both"/>
            </w:pPr>
            <w:r>
              <w:rPr>
                <w:sz w:val="24"/>
                <w:szCs w:val="24"/>
              </w:rPr>
              <w:t>5. Assinale a área em ensino de Português como Língua Adicional que você se sente mais preparado(a) para atuar. Classifique sua ordem de preferência, indicando entre 1 (para o curso de maior interesse) e 5 (para o curso de menor interesse):</w:t>
            </w:r>
          </w:p>
        </w:tc>
      </w:tr>
      <w:tr w:rsidR="006C2186" w14:paraId="02EC02D3" w14:textId="77777777" w:rsidTr="00565F32">
        <w:tc>
          <w:tcPr>
            <w:tcW w:w="4508" w:type="dxa"/>
            <w:vAlign w:val="center"/>
          </w:tcPr>
          <w:p w14:paraId="28D741BB" w14:textId="77777777" w:rsidR="006C2186" w:rsidRDefault="006C2186" w:rsidP="00565F32">
            <w:r>
              <w:rPr>
                <w:sz w:val="24"/>
                <w:szCs w:val="24"/>
              </w:rPr>
              <w:t xml:space="preserve">Leitura </w:t>
            </w:r>
          </w:p>
        </w:tc>
        <w:tc>
          <w:tcPr>
            <w:tcW w:w="4508" w:type="dxa"/>
            <w:vAlign w:val="center"/>
          </w:tcPr>
          <w:p w14:paraId="65016E2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2EFAE065" w14:textId="77777777" w:rsidTr="00565F32">
        <w:tc>
          <w:tcPr>
            <w:tcW w:w="4508" w:type="dxa"/>
            <w:vAlign w:val="center"/>
          </w:tcPr>
          <w:p w14:paraId="333509A8" w14:textId="77777777" w:rsidR="006C2186" w:rsidRDefault="006C2186" w:rsidP="00565F32">
            <w:r>
              <w:rPr>
                <w:sz w:val="24"/>
                <w:szCs w:val="24"/>
              </w:rPr>
              <w:t xml:space="preserve">Escrita </w:t>
            </w:r>
          </w:p>
        </w:tc>
        <w:tc>
          <w:tcPr>
            <w:tcW w:w="4508" w:type="dxa"/>
            <w:vAlign w:val="center"/>
          </w:tcPr>
          <w:p w14:paraId="14C043EF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7923F9E4" w14:textId="77777777" w:rsidTr="00565F32">
        <w:tc>
          <w:tcPr>
            <w:tcW w:w="4508" w:type="dxa"/>
            <w:vAlign w:val="center"/>
          </w:tcPr>
          <w:p w14:paraId="697F61D9" w14:textId="77777777" w:rsidR="006C2186" w:rsidRDefault="006C2186" w:rsidP="00565F32">
            <w:r>
              <w:rPr>
                <w:sz w:val="24"/>
                <w:szCs w:val="24"/>
              </w:rPr>
              <w:t>Produção Oral</w:t>
            </w:r>
          </w:p>
        </w:tc>
        <w:tc>
          <w:tcPr>
            <w:tcW w:w="4508" w:type="dxa"/>
            <w:vAlign w:val="center"/>
          </w:tcPr>
          <w:p w14:paraId="56D9B5E5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1107ED38" w14:textId="77777777" w:rsidTr="00565F32">
        <w:tc>
          <w:tcPr>
            <w:tcW w:w="4508" w:type="dxa"/>
            <w:vAlign w:val="center"/>
          </w:tcPr>
          <w:p w14:paraId="743688A6" w14:textId="77777777" w:rsidR="006C2186" w:rsidRDefault="006C2186" w:rsidP="00565F32">
            <w:r>
              <w:rPr>
                <w:sz w:val="24"/>
                <w:szCs w:val="24"/>
              </w:rPr>
              <w:t>Compreensão Oral</w:t>
            </w:r>
          </w:p>
        </w:tc>
        <w:tc>
          <w:tcPr>
            <w:tcW w:w="4508" w:type="dxa"/>
            <w:vAlign w:val="center"/>
          </w:tcPr>
          <w:p w14:paraId="6B254D0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1A760337" w14:textId="77777777" w:rsidTr="00565F32">
        <w:tc>
          <w:tcPr>
            <w:tcW w:w="4508" w:type="dxa"/>
            <w:vAlign w:val="center"/>
          </w:tcPr>
          <w:p w14:paraId="78242654" w14:textId="77777777" w:rsidR="006C2186" w:rsidRDefault="006C2186" w:rsidP="00565F32">
            <w:r>
              <w:rPr>
                <w:sz w:val="24"/>
                <w:szCs w:val="24"/>
              </w:rPr>
              <w:t>Aspectos Culturais</w:t>
            </w:r>
          </w:p>
        </w:tc>
        <w:tc>
          <w:tcPr>
            <w:tcW w:w="4508" w:type="dxa"/>
            <w:vAlign w:val="center"/>
          </w:tcPr>
          <w:p w14:paraId="1DDF4C12" w14:textId="77777777" w:rsidR="006C2186" w:rsidRDefault="006C2186" w:rsidP="00565F32"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14:paraId="3C66230E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0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15"/>
      </w:tblGrid>
      <w:tr w:rsidR="006C2186" w14:paraId="1A1F68ED" w14:textId="77777777" w:rsidTr="00565F32">
        <w:tc>
          <w:tcPr>
            <w:tcW w:w="9015" w:type="dxa"/>
            <w:vAlign w:val="center"/>
          </w:tcPr>
          <w:p w14:paraId="355BB444" w14:textId="77777777" w:rsidR="006C2186" w:rsidRDefault="006C2186" w:rsidP="00565F32">
            <w:r>
              <w:rPr>
                <w:sz w:val="24"/>
                <w:szCs w:val="24"/>
              </w:rPr>
              <w:t>6.</w:t>
            </w:r>
            <w:r>
              <w:rPr>
                <w:i/>
                <w:sz w:val="24"/>
                <w:szCs w:val="24"/>
              </w:rPr>
              <w:t xml:space="preserve"> Link</w:t>
            </w:r>
            <w:r>
              <w:rPr>
                <w:sz w:val="24"/>
                <w:szCs w:val="24"/>
              </w:rPr>
              <w:t xml:space="preserve"> para o Currículo Lattes atualizado:</w:t>
            </w:r>
          </w:p>
        </w:tc>
      </w:tr>
      <w:tr w:rsidR="006C2186" w14:paraId="6F32F135" w14:textId="77777777" w:rsidTr="00565F32">
        <w:tc>
          <w:tcPr>
            <w:tcW w:w="9015" w:type="dxa"/>
            <w:vAlign w:val="center"/>
          </w:tcPr>
          <w:p w14:paraId="420905DE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105C7D1C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0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15"/>
      </w:tblGrid>
      <w:tr w:rsidR="006C2186" w14:paraId="285FACC2" w14:textId="77777777" w:rsidTr="00565F32">
        <w:tc>
          <w:tcPr>
            <w:tcW w:w="9015" w:type="dxa"/>
            <w:vAlign w:val="center"/>
          </w:tcPr>
          <w:p w14:paraId="7D0FF0EA" w14:textId="77777777" w:rsidR="006C2186" w:rsidRDefault="006C2186" w:rsidP="00565F32">
            <w:r>
              <w:rPr>
                <w:sz w:val="24"/>
                <w:szCs w:val="24"/>
              </w:rPr>
              <w:t>O(A) bolsista deve estar ciente de que:</w:t>
            </w:r>
          </w:p>
          <w:p w14:paraId="679A2C3A" w14:textId="77777777" w:rsidR="006C2186" w:rsidRDefault="006C2186" w:rsidP="00565F32">
            <w:r>
              <w:rPr>
                <w:sz w:val="24"/>
                <w:szCs w:val="24"/>
              </w:rPr>
              <w:t>1) deverá participar de reuniões periódicas, bem como de todos os eventos promovidos pelo Núcleo de Línguas;</w:t>
            </w:r>
          </w:p>
          <w:p w14:paraId="209FAA94" w14:textId="77777777" w:rsidR="006C2186" w:rsidRDefault="006C2186" w:rsidP="00565F32">
            <w:r>
              <w:rPr>
                <w:sz w:val="24"/>
                <w:szCs w:val="24"/>
              </w:rPr>
              <w:t>2) a carga horária é de 16 horas semanais, sendo até 12 horas em aula e até 4 horas para reuniões, trabalhos pedagógicos e administrativos.</w:t>
            </w:r>
          </w:p>
        </w:tc>
      </w:tr>
    </w:tbl>
    <w:p w14:paraId="797362C5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0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420"/>
        <w:gridCol w:w="5610"/>
      </w:tblGrid>
      <w:tr w:rsidR="006C2186" w14:paraId="31A15E2E" w14:textId="77777777" w:rsidTr="00565F32">
        <w:tc>
          <w:tcPr>
            <w:tcW w:w="3420" w:type="dxa"/>
            <w:vAlign w:val="center"/>
          </w:tcPr>
          <w:p w14:paraId="5AA106AB" w14:textId="77777777" w:rsidR="006C2186" w:rsidRDefault="006C2186" w:rsidP="00565F32">
            <w:r>
              <w:rPr>
                <w:sz w:val="24"/>
                <w:szCs w:val="24"/>
              </w:rPr>
              <w:lastRenderedPageBreak/>
              <w:t>Local</w:t>
            </w:r>
          </w:p>
        </w:tc>
        <w:tc>
          <w:tcPr>
            <w:tcW w:w="5610" w:type="dxa"/>
            <w:vAlign w:val="center"/>
          </w:tcPr>
          <w:p w14:paraId="6E89A58F" w14:textId="77777777" w:rsidR="006C2186" w:rsidRDefault="006C2186" w:rsidP="00565F32">
            <w:r>
              <w:rPr>
                <w:sz w:val="24"/>
                <w:szCs w:val="24"/>
              </w:rPr>
              <w:t>Data</w:t>
            </w:r>
          </w:p>
        </w:tc>
      </w:tr>
      <w:tr w:rsidR="006C2186" w14:paraId="537C5082" w14:textId="77777777" w:rsidTr="00565F32">
        <w:tc>
          <w:tcPr>
            <w:tcW w:w="3420" w:type="dxa"/>
            <w:vAlign w:val="center"/>
          </w:tcPr>
          <w:p w14:paraId="16A6CEA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5610" w:type="dxa"/>
            <w:vAlign w:val="center"/>
          </w:tcPr>
          <w:p w14:paraId="18536CA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63295F25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60"/>
      </w:tblGrid>
      <w:tr w:rsidR="006C2186" w14:paraId="75E6C6DB" w14:textId="77777777" w:rsidTr="00565F32">
        <w:tc>
          <w:tcPr>
            <w:tcW w:w="9060" w:type="dxa"/>
            <w:vAlign w:val="center"/>
          </w:tcPr>
          <w:p w14:paraId="4533F910" w14:textId="77777777" w:rsidR="006C2186" w:rsidRDefault="006C2186" w:rsidP="00565F32"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6C2186" w14:paraId="73C73280" w14:textId="77777777" w:rsidTr="00565F32">
        <w:tc>
          <w:tcPr>
            <w:tcW w:w="9060" w:type="dxa"/>
            <w:vAlign w:val="center"/>
          </w:tcPr>
          <w:p w14:paraId="3167BCEA" w14:textId="77777777" w:rsidR="006C2186" w:rsidRDefault="006C2186" w:rsidP="00565F32">
            <w:r>
              <w:rPr>
                <w:sz w:val="24"/>
                <w:szCs w:val="24"/>
              </w:rPr>
              <w:t>Assinatura</w:t>
            </w:r>
          </w:p>
        </w:tc>
      </w:tr>
    </w:tbl>
    <w:p w14:paraId="3BE93C01" w14:textId="77777777" w:rsidR="006C2186" w:rsidRDefault="006C2186" w:rsidP="006C2186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6E843851" w14:textId="77777777" w:rsidR="002062E1" w:rsidRDefault="002062E1"/>
    <w:sectPr w:rsidR="002062E1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88797" w14:textId="77777777" w:rsidR="006C2186" w:rsidRDefault="006C2186" w:rsidP="006C2186">
      <w:pPr>
        <w:spacing w:after="0" w:line="240" w:lineRule="auto"/>
      </w:pPr>
      <w:r>
        <w:separator/>
      </w:r>
    </w:p>
  </w:endnote>
  <w:endnote w:type="continuationSeparator" w:id="0">
    <w:p w14:paraId="232BF353" w14:textId="77777777" w:rsidR="006C2186" w:rsidRDefault="006C2186" w:rsidP="006C2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BD1CA" w14:textId="77777777" w:rsidR="006C2186" w:rsidRDefault="006C2186" w:rsidP="006C2186">
      <w:pPr>
        <w:spacing w:after="0" w:line="240" w:lineRule="auto"/>
      </w:pPr>
      <w:r>
        <w:separator/>
      </w:r>
    </w:p>
  </w:footnote>
  <w:footnote w:type="continuationSeparator" w:id="0">
    <w:p w14:paraId="24E177BB" w14:textId="77777777" w:rsidR="006C2186" w:rsidRDefault="006C2186" w:rsidP="006C2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2B927" w14:textId="7070881A" w:rsidR="006C2186" w:rsidRDefault="006C2186" w:rsidP="006C2186">
    <w:pPr>
      <w:pStyle w:val="Cabealho"/>
      <w:jc w:val="center"/>
    </w:pPr>
    <w:r>
      <w:rPr>
        <w:noProof/>
      </w:rPr>
      <w:drawing>
        <wp:inline distT="0" distB="0" distL="0" distR="0" wp14:anchorId="2822409D" wp14:editId="4515818E">
          <wp:extent cx="3838575" cy="1057275"/>
          <wp:effectExtent l="0" t="0" r="0" b="0"/>
          <wp:docPr id="1580042411" name="image1.png" descr="Timbr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Timbr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838575" cy="10572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EB1A63"/>
    <w:multiLevelType w:val="multilevel"/>
    <w:tmpl w:val="11986B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MrI0NrE0MLSwNDZX0lEKTi0uzszPAykwrAUAAmxA7CwAAAA="/>
  </w:docVars>
  <w:rsids>
    <w:rsidRoot w:val="006C2186"/>
    <w:rsid w:val="0006755F"/>
    <w:rsid w:val="002062E1"/>
    <w:rsid w:val="004423B9"/>
    <w:rsid w:val="006C2186"/>
    <w:rsid w:val="007B6D94"/>
    <w:rsid w:val="00841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22D4F7"/>
  <w15:chartTrackingRefBased/>
  <w15:docId w15:val="{F13BB0E3-8225-483E-8FB8-4F1FA2F3A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2186"/>
    <w:rPr>
      <w:rFonts w:ascii="Calibri" w:eastAsia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C21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C2186"/>
    <w:rPr>
      <w:rFonts w:ascii="Calibri" w:eastAsia="Calibri" w:hAnsi="Calibri" w:cs="Calibri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6C21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C2186"/>
    <w:rPr>
      <w:rFonts w:ascii="Calibri" w:eastAsia="Calibri" w:hAnsi="Calibri" w:cs="Calibri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8" ma:contentTypeDescription="Crie um novo documento." ma:contentTypeScope="" ma:versionID="58b9cd10152577e63d912474f6304014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57508a73ec5227937b77487a07c7fb4d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F11803-7538-4F51-B593-050BB77BC7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58FB6C-9BF3-4538-83EE-78D65CD59D0B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91C320CB-9336-4DC8-9375-2A87D8B9CD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25f20-e4c3-42eb-8014-fab5719d72a6"/>
    <ds:schemaRef ds:uri="35b657e5-ae6c-4c11-9673-b69e6dfd4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49</Words>
  <Characters>1885</Characters>
  <Application>Microsoft Office Word</Application>
  <DocSecurity>0</DocSecurity>
  <Lines>15</Lines>
  <Paragraphs>4</Paragraphs>
  <ScaleCrop>false</ScaleCrop>
  <Company>UFCSPA Univ. Federal Ciências Saúde P. Alegre</Company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a Esperandio</dc:creator>
  <cp:keywords/>
  <dc:description/>
  <cp:lastModifiedBy>Isabela Esperandio</cp:lastModifiedBy>
  <cp:revision>4</cp:revision>
  <dcterms:created xsi:type="dcterms:W3CDTF">2024-08-09T17:16:00Z</dcterms:created>
  <dcterms:modified xsi:type="dcterms:W3CDTF">2024-08-09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